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b89ce6d1a6124e64438ec769250e11898fdb7c8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90d7fec927fc106387b5bc45f4fe15e61222486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513aadec52417a0d6d94e8b70085749ff91c678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a6d2b7ec843fb9c553b8ba8476c4ac39384de65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5:01:48Z</dcterms:created>
  <dcterms:modified xsi:type="dcterms:W3CDTF">2024-10-07T1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